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5D2" w:rsidRDefault="006F65D2" w:rsidP="006F65D2">
      <w:pPr>
        <w:jc w:val="center"/>
      </w:pPr>
      <w:r>
        <w:t>Approval of Formal, Documented</w:t>
      </w:r>
      <w:r w:rsidR="00950BA7">
        <w:t xml:space="preserve"> Organizational Policy</w:t>
      </w:r>
    </w:p>
    <w:p w:rsidR="00950BA7" w:rsidRDefault="00950BA7" w:rsidP="006F65D2">
      <w:pPr>
        <w:jc w:val="center"/>
      </w:pPr>
    </w:p>
    <w:p w:rsidR="00950BA7" w:rsidRDefault="00950BA7" w:rsidP="00950BA7">
      <w:r>
        <w:t>Practice Site:  __________________________</w:t>
      </w:r>
    </w:p>
    <w:p w:rsidR="00950BA7" w:rsidRDefault="00950BA7" w:rsidP="00950BA7"/>
    <w:p w:rsidR="00950BA7" w:rsidRDefault="00950BA7" w:rsidP="00950BA7">
      <w:pPr>
        <w:jc w:val="center"/>
      </w:pPr>
      <w:r>
        <w:t>Preamble</w:t>
      </w:r>
    </w:p>
    <w:p w:rsidR="00950BA7" w:rsidRDefault="00950BA7" w:rsidP="00950BA7">
      <w:pPr>
        <w:jc w:val="center"/>
      </w:pPr>
      <w:bookmarkStart w:id="0" w:name="_GoBack"/>
      <w:bookmarkEnd w:id="0"/>
    </w:p>
    <w:p w:rsidR="0033068A" w:rsidRDefault="00950BA7" w:rsidP="00950BA7">
      <w:r>
        <w:tab/>
        <w:t>The undersigned APRN, CP(s), and ACP(s) hereby approve the following Formal, Documented Organizational Policy, for the purpose of providing continuing collaboration between the designated APRN and an alternative collaborating physician (</w:t>
      </w:r>
      <w:r w:rsidR="00EB2905">
        <w:t>“</w:t>
      </w:r>
      <w:r>
        <w:t>ACP</w:t>
      </w:r>
      <w:r w:rsidR="00EB2905">
        <w:t>”</w:t>
      </w:r>
      <w:r>
        <w:t xml:space="preserve">), when the collaborating physician(s) </w:t>
      </w:r>
      <w:r w:rsidR="00EB2905">
        <w:t>(</w:t>
      </w:r>
      <w:r>
        <w:t>“CP”</w:t>
      </w:r>
      <w:r w:rsidR="00EB2905">
        <w:t>[</w:t>
      </w:r>
      <w:r>
        <w:t>s</w:t>
      </w:r>
      <w:r w:rsidR="00EB2905">
        <w:t>]</w:t>
      </w:r>
      <w:r>
        <w:t>) designated below, who have been previously approved by the LSBN and are identified on an attestation of APRN Collaborative Practice previously submitted to the LSBN, are unavailable</w:t>
      </w:r>
      <w:r w:rsidR="0033068A">
        <w:t>.</w:t>
      </w:r>
    </w:p>
    <w:p w:rsidR="0033068A" w:rsidRDefault="0033068A" w:rsidP="00950BA7"/>
    <w:p w:rsidR="0033068A" w:rsidRPr="0033068A" w:rsidRDefault="0033068A" w:rsidP="00950BA7">
      <w:pPr>
        <w:rPr>
          <w:b/>
        </w:rPr>
      </w:pPr>
      <w:r w:rsidRPr="0033068A">
        <w:rPr>
          <w:b/>
        </w:rPr>
        <w:t>THE ACP</w:t>
      </w:r>
    </w:p>
    <w:p w:rsidR="006F65D2" w:rsidRDefault="006F65D2"/>
    <w:p w:rsidR="006F65D2" w:rsidRDefault="0033068A">
      <w:r>
        <w:tab/>
        <w:t xml:space="preserve">The undersigned ACP has received a copy of the Collaborative Practice Agreement (“CPA”) previously signed by the undersigned CP(s) and the APRN, and the undersigned hereby agrees to the provisions of that CPA and will adhere to those provisions and any applicable regulations, rules and laws, and any applicable requirements imposed by the LSBME and/or the LSBN. </w:t>
      </w:r>
    </w:p>
    <w:p w:rsidR="0033068A" w:rsidRDefault="0033068A"/>
    <w:p w:rsidR="0033068A" w:rsidRDefault="0033068A">
      <w:r>
        <w:tab/>
        <w:t>The undersigned ACP hereby confirms that he/she meets the provisions imposed upon an ACP as defined in the definition of ACP in LAC: XLVII:4505.</w:t>
      </w:r>
    </w:p>
    <w:p w:rsidR="00F1457C" w:rsidRDefault="00F1457C"/>
    <w:p w:rsidR="00F1457C" w:rsidRPr="00F1457C" w:rsidRDefault="00F1457C">
      <w:pPr>
        <w:rPr>
          <w:b/>
        </w:rPr>
      </w:pPr>
      <w:r w:rsidRPr="00F1457C">
        <w:rPr>
          <w:b/>
        </w:rPr>
        <w:t>THE CP AND THE APRN</w:t>
      </w:r>
    </w:p>
    <w:p w:rsidR="00F1457C" w:rsidRDefault="00F1457C"/>
    <w:p w:rsidR="00F1457C" w:rsidRDefault="00F1457C">
      <w:r>
        <w:tab/>
        <w:t>The undersigned CP and the APRN hereby agree and confirm:</w:t>
      </w:r>
    </w:p>
    <w:p w:rsidR="00F1457C" w:rsidRDefault="00F1457C"/>
    <w:p w:rsidR="00F1457C" w:rsidRDefault="00F1457C" w:rsidP="00F1457C">
      <w:pPr>
        <w:ind w:left="1440" w:hanging="720"/>
      </w:pPr>
      <w:r>
        <w:t>1.</w:t>
      </w:r>
      <w:r>
        <w:tab/>
        <w:t>The CP(s) and the APRN have the authority to establish this policy at the practice site identified herein; and</w:t>
      </w:r>
    </w:p>
    <w:p w:rsidR="00F1457C" w:rsidRDefault="00F1457C" w:rsidP="00F1457C">
      <w:pPr>
        <w:ind w:left="1440" w:hanging="720"/>
      </w:pPr>
    </w:p>
    <w:p w:rsidR="00F1457C" w:rsidRDefault="00F1457C" w:rsidP="00F1457C">
      <w:pPr>
        <w:ind w:left="1440" w:hanging="720"/>
      </w:pPr>
      <w:r>
        <w:t>2.</w:t>
      </w:r>
      <w:r>
        <w:tab/>
        <w:t>The CP(s) and the APRN are responsible for ensuring this policy is established and that the policy and the ACP(s) designated below meet all applicable requirements.</w:t>
      </w:r>
    </w:p>
    <w:p w:rsidR="00F1457C" w:rsidRDefault="00F1457C" w:rsidP="00F1457C">
      <w:pPr>
        <w:ind w:left="1440" w:hanging="720"/>
      </w:pPr>
    </w:p>
    <w:p w:rsidR="00F1457C" w:rsidRDefault="00F1457C" w:rsidP="00F1457C">
      <w:pPr>
        <w:ind w:left="720" w:hanging="720"/>
        <w:rPr>
          <w:b/>
        </w:rPr>
      </w:pPr>
      <w:r>
        <w:rPr>
          <w:b/>
        </w:rPr>
        <w:t>ALL PARTIES – CP, ACP, AND APRN</w:t>
      </w:r>
    </w:p>
    <w:p w:rsidR="00F1457C" w:rsidRDefault="00F1457C" w:rsidP="00F1457C">
      <w:pPr>
        <w:ind w:left="720" w:hanging="720"/>
        <w:rPr>
          <w:b/>
        </w:rPr>
      </w:pPr>
    </w:p>
    <w:p w:rsidR="00F1457C" w:rsidRDefault="00F1457C" w:rsidP="00F1457C">
      <w:pPr>
        <w:ind w:left="720" w:hanging="720"/>
      </w:pPr>
      <w:r>
        <w:tab/>
        <w:t>Each of the undersigned acknowledges and agrees:</w:t>
      </w:r>
    </w:p>
    <w:p w:rsidR="00F1457C" w:rsidRDefault="00F1457C" w:rsidP="00F1457C">
      <w:pPr>
        <w:ind w:left="720" w:hanging="720"/>
      </w:pPr>
    </w:p>
    <w:p w:rsidR="00F1457C" w:rsidRDefault="00F1457C" w:rsidP="00F1457C">
      <w:pPr>
        <w:ind w:left="1440" w:hanging="720"/>
      </w:pPr>
      <w:r>
        <w:t>1.</w:t>
      </w:r>
      <w:r>
        <w:tab/>
        <w:t>This policy shall be available to the LSBN and the LSBME and its/their representatives when requested, including but not limited to the dates of the designation and the names of the designated ACP(s)</w:t>
      </w:r>
      <w:r w:rsidR="00412F41">
        <w:t>.</w:t>
      </w:r>
    </w:p>
    <w:p w:rsidR="00412F41" w:rsidRDefault="00412F41" w:rsidP="00F1457C">
      <w:pPr>
        <w:ind w:left="1440" w:hanging="720"/>
      </w:pPr>
    </w:p>
    <w:p w:rsidR="00F1457C" w:rsidRDefault="00F1457C" w:rsidP="00F1457C">
      <w:pPr>
        <w:ind w:left="1440" w:hanging="720"/>
      </w:pPr>
      <w:r>
        <w:t>2.</w:t>
      </w:r>
      <w:r>
        <w:tab/>
      </w:r>
      <w:r w:rsidR="00EB2905">
        <w:t>A</w:t>
      </w:r>
      <w:r>
        <w:t xml:space="preserve"> CP may designate an ACP only at practice sites which were submitted by the APRN to the LSBN that are associated with the CP that wishes to designate an ACP herein. The CP and the APRN are not authorized to designate nor utilize an ACP at a practice site which is not associated with the CP as recorded by the LSBN as derived from submissions of the APRN including Attestations and forms required by the LSBN</w:t>
      </w:r>
      <w:r w:rsidR="00412F41">
        <w:t>.</w:t>
      </w:r>
    </w:p>
    <w:p w:rsidR="00F1457C" w:rsidRDefault="00F1457C" w:rsidP="00F1457C">
      <w:pPr>
        <w:ind w:left="1440" w:hanging="720"/>
      </w:pPr>
    </w:p>
    <w:p w:rsidR="00F1457C" w:rsidRDefault="00F1457C" w:rsidP="00F1457C">
      <w:pPr>
        <w:ind w:left="1440" w:hanging="720"/>
      </w:pPr>
      <w:r>
        <w:t>3.</w:t>
      </w:r>
      <w:r>
        <w:tab/>
        <w:t>In the event all CPs are unavailable at a site, and there is no designated ACP as provided for in LAC: §</w:t>
      </w:r>
      <w:proofErr w:type="gramStart"/>
      <w:r>
        <w:t>4513.D.1.f.iii(</w:t>
      </w:r>
      <w:proofErr w:type="gramEnd"/>
      <w:r>
        <w:t>b)</w:t>
      </w:r>
      <w:r w:rsidR="00412F41">
        <w:t>, the APRN will not medically diagnose nor prescribe.</w:t>
      </w:r>
    </w:p>
    <w:p w:rsidR="00412F41" w:rsidRDefault="00412F41" w:rsidP="00F1457C">
      <w:pPr>
        <w:ind w:left="1440" w:hanging="720"/>
      </w:pPr>
    </w:p>
    <w:p w:rsidR="00412F41" w:rsidRDefault="00412F41" w:rsidP="00F1457C">
      <w:pPr>
        <w:ind w:left="1440" w:hanging="720"/>
      </w:pPr>
      <w:r>
        <w:t>4.</w:t>
      </w:r>
      <w:r>
        <w:tab/>
        <w:t>All persons signing this policy acknowledge this policy may be enforced by the APRN, CP, and ACP designated herein; by the LSBN and by the LSBME; and by the facility or practice site at which this policy and the CP</w:t>
      </w:r>
      <w:r w:rsidR="00EB2905">
        <w:t>A</w:t>
      </w:r>
      <w:r>
        <w:t xml:space="preserve"> to which this policy refers are applicable, and such enforcement may include sanctions including but not limited to suspension or revocation of the CP</w:t>
      </w:r>
      <w:r w:rsidR="00EB2905">
        <w:t>A</w:t>
      </w:r>
      <w:r>
        <w:t xml:space="preserve"> to which this policy refers. The CP and the APRN are responsible for ensuring the establishment and appropriate implementation of this policy, including the qualifications of the designated ACP(s).</w:t>
      </w:r>
    </w:p>
    <w:p w:rsidR="00EE0A27" w:rsidRDefault="00EE0A27" w:rsidP="00F1457C">
      <w:pPr>
        <w:ind w:left="1440" w:hanging="720"/>
      </w:pPr>
    </w:p>
    <w:p w:rsidR="00EE0A27" w:rsidRDefault="00EE0A27" w:rsidP="00EE0A27">
      <w:pPr>
        <w:ind w:left="1440" w:hanging="720"/>
      </w:pPr>
      <w:r>
        <w:t>5.</w:t>
      </w:r>
      <w:r>
        <w:tab/>
        <w:t xml:space="preserve">All persons signing this policy acknowledge and agree any variances in compliance with this policy shall be reported by the APRN, CP, and/or the ACP (or their designee), and sanctions for violation of this policy, potentially including </w:t>
      </w:r>
      <w:r w:rsidR="00EB2905">
        <w:t xml:space="preserve">but not limited to suspension or revocation of the CPA, and/or </w:t>
      </w:r>
      <w:r>
        <w:t>suspension of privileges pursuant to staff bylaws, due process, and other applicable formalities may result from violation of this policy. The undersigned acknowledge the provisions of this policy relating to reporting of variances and enforcement are in addition to any LSBME or LSBN enforcement actions which may apply for violation of LSBN and LSBME rules or regulations.</w:t>
      </w:r>
    </w:p>
    <w:p w:rsidR="00412F41" w:rsidRDefault="00412F41" w:rsidP="00F1457C">
      <w:pPr>
        <w:ind w:left="1440" w:hanging="720"/>
      </w:pPr>
    </w:p>
    <w:p w:rsidR="00412F41" w:rsidRDefault="00412F41" w:rsidP="00412F41">
      <w:pPr>
        <w:ind w:left="720" w:hanging="720"/>
        <w:rPr>
          <w:b/>
        </w:rPr>
      </w:pPr>
      <w:r>
        <w:rPr>
          <w:b/>
        </w:rPr>
        <w:t xml:space="preserve">THE CP </w:t>
      </w:r>
    </w:p>
    <w:p w:rsidR="00412F41" w:rsidRDefault="00412F41" w:rsidP="00412F41">
      <w:pPr>
        <w:ind w:left="720" w:hanging="720"/>
        <w:rPr>
          <w:b/>
        </w:rPr>
      </w:pPr>
    </w:p>
    <w:p w:rsidR="00412F41" w:rsidRDefault="00412F41" w:rsidP="00412F41">
      <w:r>
        <w:tab/>
        <w:t>The undersigned CP(s) hereby designate the following ACP(s) to be available for consultation and collaboration with the APRN, subject to this policy and further subject to all applicable rules and regulations pertaining to this designation, including but not limited to compliance with the CP</w:t>
      </w:r>
      <w:r w:rsidR="00EB2905">
        <w:t>A</w:t>
      </w:r>
      <w:r>
        <w:t xml:space="preserve"> previously established between the CP(s) and the APRN designated below and the Attestation form previously submitted to the LSBN in connection therewith</w:t>
      </w:r>
      <w:r w:rsidR="00F80260">
        <w:t>:</w:t>
      </w:r>
    </w:p>
    <w:p w:rsidR="00412F41" w:rsidRDefault="00412F41" w:rsidP="00F80260">
      <w:pPr>
        <w:ind w:left="720" w:hanging="720"/>
      </w:pPr>
    </w:p>
    <w:p w:rsidR="00EB2905" w:rsidRDefault="00EB2905" w:rsidP="00F80260">
      <w:pPr>
        <w:ind w:left="720" w:hanging="720"/>
      </w:pPr>
    </w:p>
    <w:p w:rsidR="00EB2905" w:rsidRDefault="00EB2905" w:rsidP="00F80260">
      <w:pPr>
        <w:ind w:left="720" w:hanging="720"/>
      </w:pPr>
    </w:p>
    <w:p w:rsidR="00F80260" w:rsidRDefault="00F80260" w:rsidP="00F80260">
      <w:pPr>
        <w:ind w:left="720" w:hanging="720"/>
      </w:pPr>
      <w:r w:rsidRPr="00AA5207">
        <w:rPr>
          <w:b/>
          <w:u w:val="thick"/>
        </w:rPr>
        <w:t>DESIGNATED ACP</w:t>
      </w:r>
      <w:r w:rsidR="00AA5207">
        <w:t>(s</w:t>
      </w:r>
      <w:r w:rsidR="00AA5207">
        <w:tab/>
        <w:t>)</w:t>
      </w:r>
      <w:r>
        <w:t>:</w:t>
      </w:r>
    </w:p>
    <w:p w:rsidR="00F80260" w:rsidRDefault="00F80260" w:rsidP="00F80260">
      <w:pPr>
        <w:ind w:left="720" w:hanging="720"/>
      </w:pPr>
    </w:p>
    <w:tbl>
      <w:tblPr>
        <w:tblStyle w:val="TableGrid"/>
        <w:tblW w:w="0" w:type="auto"/>
        <w:tblInd w:w="108" w:type="dxa"/>
        <w:tblLook w:val="04A0" w:firstRow="1" w:lastRow="0" w:firstColumn="1" w:lastColumn="0" w:noHBand="0" w:noVBand="1"/>
      </w:tblPr>
      <w:tblGrid>
        <w:gridCol w:w="3551"/>
        <w:gridCol w:w="1456"/>
        <w:gridCol w:w="2610"/>
        <w:gridCol w:w="1635"/>
      </w:tblGrid>
      <w:tr w:rsidR="00F80260" w:rsidTr="00F80260">
        <w:tc>
          <w:tcPr>
            <w:tcW w:w="3580" w:type="dxa"/>
            <w:tcBorders>
              <w:top w:val="nil"/>
              <w:left w:val="nil"/>
              <w:bottom w:val="nil"/>
              <w:right w:val="nil"/>
            </w:tcBorders>
          </w:tcPr>
          <w:p w:rsidR="00F80260" w:rsidRDefault="00F80260" w:rsidP="00F80260">
            <w:pPr>
              <w:jc w:val="left"/>
            </w:pPr>
            <w:r>
              <w:t>Type/Print Physician’s Name</w:t>
            </w:r>
          </w:p>
          <w:p w:rsidR="00F80260" w:rsidRDefault="00F80260" w:rsidP="00F80260">
            <w:pPr>
              <w:jc w:val="left"/>
            </w:pPr>
          </w:p>
          <w:p w:rsidR="00F80260" w:rsidRDefault="00F80260" w:rsidP="00F80260">
            <w:pPr>
              <w:jc w:val="left"/>
            </w:pPr>
          </w:p>
          <w:p w:rsidR="00F80260" w:rsidRDefault="00F80260" w:rsidP="00F80260">
            <w:pPr>
              <w:jc w:val="left"/>
            </w:pPr>
            <w:r>
              <w:t>__________________________</w:t>
            </w:r>
          </w:p>
          <w:p w:rsidR="00F80260" w:rsidRDefault="00F80260" w:rsidP="00F80260">
            <w:pPr>
              <w:jc w:val="left"/>
            </w:pPr>
          </w:p>
        </w:tc>
        <w:tc>
          <w:tcPr>
            <w:tcW w:w="1506" w:type="dxa"/>
            <w:tcBorders>
              <w:top w:val="nil"/>
              <w:left w:val="nil"/>
              <w:bottom w:val="nil"/>
              <w:right w:val="nil"/>
            </w:tcBorders>
          </w:tcPr>
          <w:p w:rsidR="00F80260" w:rsidRDefault="00F80260" w:rsidP="00F80260">
            <w:pPr>
              <w:jc w:val="left"/>
            </w:pPr>
            <w:r>
              <w:t>LA Medical License No.</w:t>
            </w:r>
          </w:p>
          <w:p w:rsidR="00F80260" w:rsidRDefault="00F80260" w:rsidP="00F80260">
            <w:pPr>
              <w:jc w:val="left"/>
            </w:pPr>
          </w:p>
          <w:p w:rsidR="00F80260" w:rsidRDefault="00F80260" w:rsidP="00F80260">
            <w:pPr>
              <w:jc w:val="left"/>
            </w:pPr>
            <w:r>
              <w:t>_________</w:t>
            </w:r>
          </w:p>
        </w:tc>
        <w:tc>
          <w:tcPr>
            <w:tcW w:w="2671" w:type="dxa"/>
            <w:tcBorders>
              <w:top w:val="nil"/>
              <w:left w:val="nil"/>
              <w:bottom w:val="nil"/>
              <w:right w:val="nil"/>
            </w:tcBorders>
          </w:tcPr>
          <w:p w:rsidR="00F80260" w:rsidRDefault="00F80260" w:rsidP="00F80260">
            <w:r>
              <w:t>Original Signature of ACP-MD</w:t>
            </w:r>
          </w:p>
          <w:p w:rsidR="00F80260" w:rsidRDefault="00F80260" w:rsidP="00F80260"/>
          <w:p w:rsidR="00F80260" w:rsidRDefault="00F80260" w:rsidP="00F80260">
            <w:r>
              <w:t>__________________</w:t>
            </w:r>
          </w:p>
        </w:tc>
        <w:tc>
          <w:tcPr>
            <w:tcW w:w="1711" w:type="dxa"/>
            <w:tcBorders>
              <w:top w:val="nil"/>
              <w:left w:val="nil"/>
              <w:bottom w:val="nil"/>
              <w:right w:val="nil"/>
            </w:tcBorders>
          </w:tcPr>
          <w:p w:rsidR="00F80260" w:rsidRDefault="00F80260" w:rsidP="00F80260">
            <w:r>
              <w:t>Date Signed</w:t>
            </w:r>
          </w:p>
          <w:p w:rsidR="00F80260" w:rsidRDefault="00F80260" w:rsidP="00F80260"/>
          <w:p w:rsidR="00F80260" w:rsidRDefault="00F80260" w:rsidP="00F80260"/>
          <w:p w:rsidR="00F80260" w:rsidRDefault="00F80260" w:rsidP="00F80260">
            <w:r>
              <w:t>__________</w:t>
            </w:r>
          </w:p>
          <w:p w:rsidR="00AA5207" w:rsidRDefault="00AA5207" w:rsidP="00F80260"/>
        </w:tc>
      </w:tr>
      <w:tr w:rsidR="00AA5207" w:rsidTr="00F80260">
        <w:tc>
          <w:tcPr>
            <w:tcW w:w="3580" w:type="dxa"/>
            <w:tcBorders>
              <w:top w:val="nil"/>
              <w:left w:val="nil"/>
              <w:bottom w:val="nil"/>
              <w:right w:val="nil"/>
            </w:tcBorders>
          </w:tcPr>
          <w:p w:rsidR="00AA5207" w:rsidRDefault="00AA5207" w:rsidP="00F80260">
            <w:pPr>
              <w:jc w:val="left"/>
            </w:pPr>
            <w:r>
              <w:t>Type/Print Physician’s Name</w:t>
            </w:r>
          </w:p>
          <w:p w:rsidR="00AA5207" w:rsidRDefault="00AA5207" w:rsidP="00F80260">
            <w:pPr>
              <w:jc w:val="left"/>
            </w:pPr>
          </w:p>
          <w:p w:rsidR="00AA5207" w:rsidRDefault="00AA5207" w:rsidP="00F80260">
            <w:pPr>
              <w:jc w:val="left"/>
            </w:pPr>
          </w:p>
          <w:p w:rsidR="00AA5207" w:rsidRDefault="00AA5207" w:rsidP="00F80260">
            <w:pPr>
              <w:jc w:val="left"/>
            </w:pPr>
            <w:r>
              <w:t>_________________________</w:t>
            </w:r>
          </w:p>
        </w:tc>
        <w:tc>
          <w:tcPr>
            <w:tcW w:w="1506" w:type="dxa"/>
            <w:tcBorders>
              <w:top w:val="nil"/>
              <w:left w:val="nil"/>
              <w:bottom w:val="nil"/>
              <w:right w:val="nil"/>
            </w:tcBorders>
          </w:tcPr>
          <w:p w:rsidR="00AA5207" w:rsidRDefault="00AA5207" w:rsidP="00F80260">
            <w:pPr>
              <w:jc w:val="left"/>
            </w:pPr>
            <w:r>
              <w:t>LA Medical License No.</w:t>
            </w:r>
          </w:p>
          <w:p w:rsidR="00AA5207" w:rsidRDefault="00AA5207" w:rsidP="00F80260">
            <w:pPr>
              <w:jc w:val="left"/>
            </w:pPr>
          </w:p>
          <w:p w:rsidR="00AA5207" w:rsidRDefault="00AA5207" w:rsidP="00F80260">
            <w:pPr>
              <w:jc w:val="left"/>
            </w:pPr>
            <w:r>
              <w:t>_________</w:t>
            </w:r>
          </w:p>
        </w:tc>
        <w:tc>
          <w:tcPr>
            <w:tcW w:w="2671" w:type="dxa"/>
            <w:tcBorders>
              <w:top w:val="nil"/>
              <w:left w:val="nil"/>
              <w:bottom w:val="nil"/>
              <w:right w:val="nil"/>
            </w:tcBorders>
          </w:tcPr>
          <w:p w:rsidR="00AA5207" w:rsidRDefault="00AA5207" w:rsidP="00F80260">
            <w:r>
              <w:t>Original Signature of ACP-MD</w:t>
            </w:r>
          </w:p>
          <w:p w:rsidR="00AA5207" w:rsidRDefault="00AA5207" w:rsidP="00F80260"/>
          <w:p w:rsidR="00AA5207" w:rsidRDefault="00AA5207" w:rsidP="00F80260">
            <w:r>
              <w:t>__________________</w:t>
            </w:r>
          </w:p>
          <w:p w:rsidR="00AA5207" w:rsidRDefault="00AA5207" w:rsidP="00F80260"/>
        </w:tc>
        <w:tc>
          <w:tcPr>
            <w:tcW w:w="1711" w:type="dxa"/>
            <w:tcBorders>
              <w:top w:val="nil"/>
              <w:left w:val="nil"/>
              <w:bottom w:val="nil"/>
              <w:right w:val="nil"/>
            </w:tcBorders>
          </w:tcPr>
          <w:p w:rsidR="00AA5207" w:rsidRDefault="00AA5207" w:rsidP="00AA5207">
            <w:r>
              <w:t>Date Signed</w:t>
            </w:r>
          </w:p>
          <w:p w:rsidR="00AA5207" w:rsidRDefault="00AA5207" w:rsidP="00AA5207"/>
          <w:p w:rsidR="00AA5207" w:rsidRDefault="00AA5207" w:rsidP="00AA5207"/>
          <w:p w:rsidR="00AA5207" w:rsidRDefault="00AA5207" w:rsidP="00AA5207">
            <w:r>
              <w:t>__________</w:t>
            </w:r>
          </w:p>
        </w:tc>
      </w:tr>
      <w:tr w:rsidR="00AA5207" w:rsidTr="00F80260">
        <w:tc>
          <w:tcPr>
            <w:tcW w:w="3580" w:type="dxa"/>
            <w:tcBorders>
              <w:top w:val="nil"/>
              <w:left w:val="nil"/>
              <w:bottom w:val="nil"/>
              <w:right w:val="nil"/>
            </w:tcBorders>
          </w:tcPr>
          <w:p w:rsidR="00AA5207" w:rsidRDefault="00AA5207" w:rsidP="00F80260">
            <w:pPr>
              <w:jc w:val="left"/>
            </w:pPr>
            <w:r>
              <w:t>Type/Print Physician’s Name</w:t>
            </w:r>
          </w:p>
          <w:p w:rsidR="00AA5207" w:rsidRDefault="00AA5207" w:rsidP="00F80260">
            <w:pPr>
              <w:jc w:val="left"/>
            </w:pPr>
          </w:p>
          <w:p w:rsidR="00AA5207" w:rsidRDefault="00AA5207" w:rsidP="00F80260">
            <w:pPr>
              <w:jc w:val="left"/>
            </w:pPr>
          </w:p>
          <w:p w:rsidR="00AA5207" w:rsidRDefault="00AA5207" w:rsidP="00F80260">
            <w:pPr>
              <w:jc w:val="left"/>
            </w:pPr>
            <w:r>
              <w:t>_________________________</w:t>
            </w:r>
          </w:p>
        </w:tc>
        <w:tc>
          <w:tcPr>
            <w:tcW w:w="1506" w:type="dxa"/>
            <w:tcBorders>
              <w:top w:val="nil"/>
              <w:left w:val="nil"/>
              <w:bottom w:val="nil"/>
              <w:right w:val="nil"/>
            </w:tcBorders>
          </w:tcPr>
          <w:p w:rsidR="00AA5207" w:rsidRDefault="00AA5207" w:rsidP="00F80260">
            <w:pPr>
              <w:jc w:val="left"/>
            </w:pPr>
            <w:r>
              <w:t>LA Medical License No.</w:t>
            </w:r>
          </w:p>
          <w:p w:rsidR="00AA5207" w:rsidRDefault="00AA5207" w:rsidP="00F80260">
            <w:pPr>
              <w:jc w:val="left"/>
            </w:pPr>
          </w:p>
          <w:p w:rsidR="00AA5207" w:rsidRDefault="00AA5207" w:rsidP="00F80260">
            <w:pPr>
              <w:jc w:val="left"/>
            </w:pPr>
            <w:r>
              <w:t>_________</w:t>
            </w:r>
          </w:p>
          <w:p w:rsidR="00AA5207" w:rsidRDefault="00AA5207" w:rsidP="00F80260">
            <w:pPr>
              <w:jc w:val="left"/>
            </w:pPr>
          </w:p>
        </w:tc>
        <w:tc>
          <w:tcPr>
            <w:tcW w:w="2671" w:type="dxa"/>
            <w:tcBorders>
              <w:top w:val="nil"/>
              <w:left w:val="nil"/>
              <w:bottom w:val="nil"/>
              <w:right w:val="nil"/>
            </w:tcBorders>
          </w:tcPr>
          <w:p w:rsidR="00AA5207" w:rsidRDefault="00AA5207" w:rsidP="00F80260">
            <w:r>
              <w:t>Original Signature of ACP-MD</w:t>
            </w:r>
          </w:p>
          <w:p w:rsidR="00AA5207" w:rsidRDefault="00AA5207" w:rsidP="00F80260"/>
          <w:p w:rsidR="00AA5207" w:rsidRDefault="00AA5207" w:rsidP="00F80260">
            <w:r>
              <w:t>__________________</w:t>
            </w:r>
          </w:p>
          <w:p w:rsidR="00AA5207" w:rsidRDefault="00AA5207" w:rsidP="00F80260"/>
        </w:tc>
        <w:tc>
          <w:tcPr>
            <w:tcW w:w="1711" w:type="dxa"/>
            <w:tcBorders>
              <w:top w:val="nil"/>
              <w:left w:val="nil"/>
              <w:bottom w:val="nil"/>
              <w:right w:val="nil"/>
            </w:tcBorders>
          </w:tcPr>
          <w:p w:rsidR="00AA5207" w:rsidRDefault="00AA5207" w:rsidP="00F80260">
            <w:r>
              <w:t>Date Signed</w:t>
            </w:r>
          </w:p>
          <w:p w:rsidR="00AA5207" w:rsidRDefault="00AA5207" w:rsidP="00F80260"/>
          <w:p w:rsidR="00AA5207" w:rsidRDefault="00AA5207" w:rsidP="00F80260"/>
          <w:p w:rsidR="00AA5207" w:rsidRDefault="00AA5207" w:rsidP="00F80260">
            <w:r>
              <w:t>__________</w:t>
            </w:r>
          </w:p>
        </w:tc>
      </w:tr>
    </w:tbl>
    <w:p w:rsidR="00F80260" w:rsidRDefault="00F80260" w:rsidP="00F80260">
      <w:pPr>
        <w:ind w:left="720" w:hanging="720"/>
      </w:pPr>
    </w:p>
    <w:p w:rsidR="00F80260" w:rsidRDefault="00F80260" w:rsidP="00F80260">
      <w:pPr>
        <w:ind w:left="720" w:hanging="720"/>
      </w:pPr>
      <w:r>
        <w:t>**********************************************************************************************************</w:t>
      </w:r>
    </w:p>
    <w:p w:rsidR="00F80260" w:rsidRDefault="00F80260" w:rsidP="00F80260"/>
    <w:p w:rsidR="00F80260" w:rsidRDefault="00F80260" w:rsidP="00F80260"/>
    <w:p w:rsidR="00F80260" w:rsidRDefault="00F80260" w:rsidP="00F80260">
      <w:r>
        <w:t>_____________________________</w:t>
      </w:r>
      <w:r w:rsidR="00E80826">
        <w:tab/>
      </w:r>
      <w:r w:rsidR="00E80826">
        <w:tab/>
      </w:r>
      <w:r w:rsidR="00E80826">
        <w:tab/>
        <w:t>___________________________</w:t>
      </w:r>
    </w:p>
    <w:p w:rsidR="00F80260" w:rsidRDefault="00F80260" w:rsidP="00F80260">
      <w:r>
        <w:t>APRN</w:t>
      </w:r>
      <w:r w:rsidR="00E80826">
        <w:t xml:space="preserve"> TYPED OR PRINTED NAME</w:t>
      </w:r>
      <w:r w:rsidR="00E80826">
        <w:tab/>
      </w:r>
      <w:r w:rsidR="00E80826">
        <w:tab/>
      </w:r>
      <w:r w:rsidR="00E80826">
        <w:tab/>
      </w:r>
      <w:r w:rsidR="00E80826">
        <w:tab/>
        <w:t>SIGNATURE DATE</w:t>
      </w:r>
    </w:p>
    <w:p w:rsidR="00E80826" w:rsidRDefault="00E80826" w:rsidP="00F80260"/>
    <w:p w:rsidR="00E80826" w:rsidRDefault="00E80826" w:rsidP="00F80260"/>
    <w:p w:rsidR="00E80826" w:rsidRDefault="00E80826" w:rsidP="00F80260">
      <w:r>
        <w:t xml:space="preserve">_____________________________ </w:t>
      </w:r>
      <w:r>
        <w:tab/>
      </w:r>
      <w:r>
        <w:tab/>
      </w:r>
      <w:r>
        <w:tab/>
        <w:t>____________________________</w:t>
      </w:r>
    </w:p>
    <w:p w:rsidR="00E80826" w:rsidRDefault="00E80826" w:rsidP="00F80260">
      <w:r>
        <w:t>APRN ORIGINAL SIGNATURE</w:t>
      </w:r>
      <w:r>
        <w:tab/>
      </w:r>
      <w:r>
        <w:tab/>
      </w:r>
      <w:r>
        <w:tab/>
      </w:r>
      <w:r>
        <w:tab/>
        <w:t>SIGNATURE DATE</w:t>
      </w:r>
    </w:p>
    <w:p w:rsidR="00E80826" w:rsidRDefault="00E80826" w:rsidP="00F80260"/>
    <w:p w:rsidR="00E80826" w:rsidRDefault="00EB2905" w:rsidP="00F80260">
      <w:r>
        <w:t>**********************************************************************************************************</w:t>
      </w:r>
    </w:p>
    <w:p w:rsidR="00E80826" w:rsidRDefault="00E80826" w:rsidP="00F80260"/>
    <w:p w:rsidR="00EB2905" w:rsidRDefault="00EB2905" w:rsidP="00F80260"/>
    <w:p w:rsidR="00E80826" w:rsidRDefault="00E80826" w:rsidP="00F80260">
      <w:r>
        <w:t>_____________________________</w:t>
      </w:r>
      <w:r>
        <w:tab/>
      </w:r>
      <w:r>
        <w:tab/>
      </w:r>
      <w:r>
        <w:tab/>
        <w:t>___________________________</w:t>
      </w:r>
    </w:p>
    <w:p w:rsidR="00E80826" w:rsidRDefault="00E80826" w:rsidP="00F80260">
      <w:r>
        <w:t>CP TYPED OR PRINTED NAME</w:t>
      </w:r>
      <w:r>
        <w:tab/>
      </w:r>
      <w:r>
        <w:tab/>
      </w:r>
      <w:r>
        <w:tab/>
      </w:r>
      <w:r>
        <w:tab/>
        <w:t>SIGNATURE DATE</w:t>
      </w:r>
    </w:p>
    <w:p w:rsidR="00E80826" w:rsidRDefault="00E80826" w:rsidP="00F80260"/>
    <w:p w:rsidR="00E80826" w:rsidRDefault="00E80826" w:rsidP="00F80260"/>
    <w:p w:rsidR="00E80826" w:rsidRDefault="00E80826" w:rsidP="00F80260">
      <w:r>
        <w:t>______________________________</w:t>
      </w:r>
      <w:r>
        <w:tab/>
      </w:r>
      <w:r>
        <w:tab/>
      </w:r>
      <w:r>
        <w:tab/>
        <w:t>__________________________</w:t>
      </w:r>
    </w:p>
    <w:p w:rsidR="00E80826" w:rsidRDefault="00E80826" w:rsidP="00F80260">
      <w:r>
        <w:t>CP ORIGINAL SIGNATURE</w:t>
      </w:r>
      <w:r>
        <w:tab/>
      </w:r>
      <w:r>
        <w:tab/>
      </w:r>
      <w:r>
        <w:tab/>
      </w:r>
      <w:r>
        <w:tab/>
      </w:r>
      <w:r>
        <w:tab/>
        <w:t>SIGNATURE DATE</w:t>
      </w:r>
    </w:p>
    <w:p w:rsidR="00E80826" w:rsidRDefault="00E80826" w:rsidP="00F80260"/>
    <w:p w:rsidR="00E80826" w:rsidRDefault="00EB2905" w:rsidP="00F80260">
      <w:r>
        <w:t>********************************************************************************************************</w:t>
      </w:r>
    </w:p>
    <w:p w:rsidR="00E80826" w:rsidRDefault="00E80826" w:rsidP="00F80260"/>
    <w:p w:rsidR="00EB2905" w:rsidRDefault="00EB2905" w:rsidP="00F80260"/>
    <w:p w:rsidR="00EB2905" w:rsidRDefault="00EB2905" w:rsidP="00F80260"/>
    <w:p w:rsidR="00EB2905" w:rsidRDefault="00EB2905" w:rsidP="00F80260"/>
    <w:p w:rsidR="00EB2905" w:rsidRDefault="00EB2905" w:rsidP="00F80260"/>
    <w:p w:rsidR="00EB2905" w:rsidRDefault="00EB2905" w:rsidP="00F80260"/>
    <w:p w:rsidR="00EB2905" w:rsidRDefault="00EB2905" w:rsidP="00F80260"/>
    <w:p w:rsidR="00E80826" w:rsidRDefault="00E80826" w:rsidP="00F80260">
      <w:r>
        <w:t>_____________________________</w:t>
      </w:r>
      <w:r>
        <w:tab/>
      </w:r>
      <w:r>
        <w:tab/>
      </w:r>
      <w:r>
        <w:tab/>
        <w:t>__________________________</w:t>
      </w:r>
    </w:p>
    <w:p w:rsidR="00E80826" w:rsidRDefault="00E80826" w:rsidP="00F80260">
      <w:r>
        <w:t>CP TYPED OR PRINTED NAME</w:t>
      </w:r>
      <w:r>
        <w:tab/>
      </w:r>
      <w:r>
        <w:tab/>
      </w:r>
      <w:r>
        <w:tab/>
      </w:r>
      <w:r>
        <w:tab/>
        <w:t>SIGNATURE DATE</w:t>
      </w:r>
    </w:p>
    <w:p w:rsidR="00E80826" w:rsidRDefault="00E80826" w:rsidP="00F80260"/>
    <w:p w:rsidR="00E80826" w:rsidRDefault="00E80826" w:rsidP="00F80260"/>
    <w:p w:rsidR="00E80826" w:rsidRDefault="00E80826" w:rsidP="00F80260">
      <w:r>
        <w:t>____________________________</w:t>
      </w:r>
      <w:r>
        <w:tab/>
      </w:r>
      <w:r>
        <w:tab/>
      </w:r>
      <w:r>
        <w:tab/>
      </w:r>
      <w:r>
        <w:tab/>
        <w:t>_________________________</w:t>
      </w:r>
    </w:p>
    <w:p w:rsidR="00E80826" w:rsidRDefault="00E80826" w:rsidP="00F80260">
      <w:r>
        <w:t>CP ORIGINAL SIGNATURE</w:t>
      </w:r>
      <w:r>
        <w:tab/>
      </w:r>
      <w:r>
        <w:tab/>
      </w:r>
      <w:r>
        <w:tab/>
      </w:r>
      <w:r>
        <w:tab/>
      </w:r>
      <w:r>
        <w:tab/>
        <w:t>SIGNATURE DATE</w:t>
      </w:r>
    </w:p>
    <w:p w:rsidR="00E80826" w:rsidRDefault="00E80826" w:rsidP="00F80260"/>
    <w:p w:rsidR="00E80826" w:rsidRDefault="00E80826" w:rsidP="00F80260">
      <w:r>
        <w:t>*********************************************************************************************************</w:t>
      </w:r>
    </w:p>
    <w:p w:rsidR="00E80826" w:rsidRDefault="00E80826" w:rsidP="00F80260">
      <w:r>
        <w:t>ACP:</w:t>
      </w:r>
    </w:p>
    <w:p w:rsidR="00E80826" w:rsidRDefault="00E80826" w:rsidP="00F80260"/>
    <w:p w:rsidR="00E80826" w:rsidRDefault="00E80826" w:rsidP="00F80260"/>
    <w:p w:rsidR="00E80826" w:rsidRDefault="00E80826" w:rsidP="00F80260">
      <w:r>
        <w:t>____________________________</w:t>
      </w:r>
      <w:r>
        <w:tab/>
      </w:r>
      <w:r>
        <w:tab/>
      </w:r>
      <w:r>
        <w:tab/>
      </w:r>
      <w:r>
        <w:tab/>
        <w:t>_________________________</w:t>
      </w:r>
    </w:p>
    <w:p w:rsidR="00E80826" w:rsidRDefault="00E80826" w:rsidP="00F80260">
      <w:r>
        <w:t>ACP TYPED OR PRINTED NAME</w:t>
      </w:r>
      <w:r>
        <w:tab/>
      </w:r>
      <w:r>
        <w:tab/>
      </w:r>
      <w:r>
        <w:tab/>
      </w:r>
      <w:r>
        <w:tab/>
        <w:t>SIGNATURE DATE</w:t>
      </w:r>
    </w:p>
    <w:p w:rsidR="00E80826" w:rsidRDefault="00E80826" w:rsidP="00F80260"/>
    <w:p w:rsidR="00E80826" w:rsidRDefault="00E80826" w:rsidP="00F80260"/>
    <w:p w:rsidR="00E80826" w:rsidRDefault="00E80826" w:rsidP="00F80260">
      <w:r>
        <w:t>___________________________</w:t>
      </w:r>
      <w:r>
        <w:tab/>
      </w:r>
      <w:r>
        <w:tab/>
      </w:r>
      <w:r>
        <w:tab/>
      </w:r>
      <w:r>
        <w:tab/>
        <w:t>_________________________</w:t>
      </w:r>
    </w:p>
    <w:p w:rsidR="00E80826" w:rsidRDefault="00E80826" w:rsidP="00F80260">
      <w:r>
        <w:t>ACP ORIGINAL SIGNATURE</w:t>
      </w:r>
      <w:r>
        <w:tab/>
      </w:r>
      <w:r>
        <w:tab/>
      </w:r>
      <w:r>
        <w:tab/>
      </w:r>
      <w:r>
        <w:tab/>
      </w:r>
      <w:r>
        <w:tab/>
        <w:t>SIGNATURE DATE</w:t>
      </w:r>
    </w:p>
    <w:p w:rsidR="00E80826" w:rsidRDefault="00E80826" w:rsidP="00F80260"/>
    <w:p w:rsidR="00EB2905" w:rsidRDefault="00EB2905" w:rsidP="00F80260">
      <w:r>
        <w:t>********************************************************************************************************</w:t>
      </w:r>
    </w:p>
    <w:p w:rsidR="00E80826" w:rsidRDefault="00E80826" w:rsidP="00F80260">
      <w:r>
        <w:t>ACP:</w:t>
      </w:r>
    </w:p>
    <w:p w:rsidR="00E80826" w:rsidRDefault="00E80826" w:rsidP="00F80260"/>
    <w:p w:rsidR="00E80826" w:rsidRDefault="00E80826" w:rsidP="00F80260"/>
    <w:p w:rsidR="00E80826" w:rsidRDefault="00E80826" w:rsidP="00F80260">
      <w:r>
        <w:t>___________________________</w:t>
      </w:r>
      <w:r>
        <w:tab/>
      </w:r>
      <w:r>
        <w:tab/>
      </w:r>
      <w:r>
        <w:tab/>
      </w:r>
      <w:r>
        <w:tab/>
        <w:t>_________________________</w:t>
      </w:r>
    </w:p>
    <w:p w:rsidR="00E80826" w:rsidRDefault="00E80826" w:rsidP="00F80260">
      <w:r>
        <w:t>ACP TYPED OR PRINTED NAME</w:t>
      </w:r>
      <w:r>
        <w:tab/>
      </w:r>
      <w:r>
        <w:tab/>
      </w:r>
      <w:r>
        <w:tab/>
      </w:r>
      <w:r>
        <w:tab/>
        <w:t>SIGNATURE DATE</w:t>
      </w:r>
    </w:p>
    <w:p w:rsidR="00E80826" w:rsidRDefault="00E80826" w:rsidP="00F80260"/>
    <w:p w:rsidR="00E80826" w:rsidRDefault="00E80826" w:rsidP="00F80260"/>
    <w:p w:rsidR="00E80826" w:rsidRDefault="00E80826" w:rsidP="00F80260">
      <w:r>
        <w:t>__________________________</w:t>
      </w:r>
      <w:r>
        <w:tab/>
      </w:r>
      <w:r>
        <w:tab/>
      </w:r>
      <w:r>
        <w:tab/>
      </w:r>
      <w:r>
        <w:tab/>
        <w:t>_________________________</w:t>
      </w:r>
    </w:p>
    <w:p w:rsidR="00E80826" w:rsidRDefault="00E80826" w:rsidP="00F80260">
      <w:r>
        <w:t>ACP ORIGINAL SIGNATURE</w:t>
      </w:r>
      <w:r>
        <w:tab/>
      </w:r>
      <w:r>
        <w:tab/>
      </w:r>
      <w:r>
        <w:tab/>
      </w:r>
      <w:r>
        <w:tab/>
      </w:r>
      <w:r>
        <w:tab/>
        <w:t>SIGNATURE DATE</w:t>
      </w:r>
    </w:p>
    <w:p w:rsidR="00E80826" w:rsidRDefault="00E80826" w:rsidP="00F80260"/>
    <w:p w:rsidR="00E80826" w:rsidRDefault="00EB2905" w:rsidP="00F80260">
      <w:r>
        <w:t>*********************************************************************************************************</w:t>
      </w:r>
    </w:p>
    <w:p w:rsidR="00EB2905" w:rsidRDefault="00EB2905" w:rsidP="00EB2905"/>
    <w:p w:rsidR="00EB2905" w:rsidRDefault="00EB2905" w:rsidP="00EB2905">
      <w:r>
        <w:t>ACP:</w:t>
      </w:r>
    </w:p>
    <w:p w:rsidR="00EB2905" w:rsidRDefault="00EB2905" w:rsidP="00EB2905"/>
    <w:p w:rsidR="00EB2905" w:rsidRDefault="00EB2905" w:rsidP="00EB2905"/>
    <w:p w:rsidR="00EB2905" w:rsidRDefault="00EB2905" w:rsidP="00EB2905">
      <w:r>
        <w:t>___________________________</w:t>
      </w:r>
      <w:r>
        <w:tab/>
      </w:r>
      <w:r>
        <w:tab/>
      </w:r>
      <w:r>
        <w:tab/>
      </w:r>
      <w:r>
        <w:tab/>
        <w:t>_________________________</w:t>
      </w:r>
    </w:p>
    <w:p w:rsidR="00EB2905" w:rsidRDefault="00EB2905" w:rsidP="00EB2905">
      <w:r>
        <w:t>ACP TYPED OR PRINTED NAME</w:t>
      </w:r>
      <w:r>
        <w:tab/>
      </w:r>
      <w:r>
        <w:tab/>
      </w:r>
      <w:r>
        <w:tab/>
      </w:r>
      <w:r>
        <w:tab/>
        <w:t>SIGNATURE DATE</w:t>
      </w:r>
    </w:p>
    <w:p w:rsidR="00EB2905" w:rsidRDefault="00EB2905" w:rsidP="00EB2905"/>
    <w:p w:rsidR="00EB2905" w:rsidRDefault="00EB2905" w:rsidP="00EB2905"/>
    <w:p w:rsidR="00EB2905" w:rsidRDefault="00EB2905" w:rsidP="00EB2905">
      <w:r>
        <w:t>__________________________</w:t>
      </w:r>
      <w:r>
        <w:tab/>
      </w:r>
      <w:r>
        <w:tab/>
      </w:r>
      <w:r>
        <w:tab/>
      </w:r>
      <w:r>
        <w:tab/>
        <w:t>_________________________</w:t>
      </w:r>
    </w:p>
    <w:p w:rsidR="00EB2905" w:rsidRPr="00F80260" w:rsidRDefault="00EB2905" w:rsidP="00F80260">
      <w:r>
        <w:t>ACP ORIGINAL SIGNATURE</w:t>
      </w:r>
      <w:r>
        <w:tab/>
      </w:r>
      <w:r>
        <w:tab/>
      </w:r>
      <w:r>
        <w:tab/>
      </w:r>
      <w:r>
        <w:tab/>
      </w:r>
      <w:r>
        <w:tab/>
        <w:t>SIGNATURE DATE</w:t>
      </w:r>
    </w:p>
    <w:sectPr w:rsidR="00EB2905" w:rsidRPr="00F80260" w:rsidSect="00B15CA3">
      <w:headerReference w:type="default" r:id="rId6"/>
      <w:footerReference w:type="default" r:id="rId7"/>
      <w:pgSz w:w="12240" w:h="15840" w:code="1"/>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0377" w:rsidRDefault="00330377" w:rsidP="008A021F">
      <w:r>
        <w:separator/>
      </w:r>
    </w:p>
  </w:endnote>
  <w:endnote w:type="continuationSeparator" w:id="0">
    <w:p w:rsidR="00330377" w:rsidRDefault="00330377" w:rsidP="008A0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08FE" w:rsidRPr="004508FE" w:rsidRDefault="004508FE" w:rsidP="004508FE">
    <w:pPr>
      <w:pStyle w:val="Footer"/>
      <w:jc w:val="center"/>
      <w:rPr>
        <w:sz w:val="14"/>
      </w:rPr>
    </w:pPr>
  </w:p>
  <w:p w:rsidR="00C77D78" w:rsidRDefault="004508FE" w:rsidP="004508FE">
    <w:pPr>
      <w:pStyle w:val="Footer"/>
      <w:jc w:val="center"/>
    </w:pPr>
    <w:r>
      <w:rPr>
        <w:noProof/>
      </w:rPr>
      <w:drawing>
        <wp:inline distT="0" distB="0" distL="0" distR="0">
          <wp:extent cx="1389888" cy="57263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LI Final Logos 047 PNG.png"/>
                  <pic:cNvPicPr/>
                </pic:nvPicPr>
                <pic:blipFill>
                  <a:blip r:embed="rId1">
                    <a:extLst>
                      <a:ext uri="{28A0092B-C50C-407E-A947-70E740481C1C}">
                        <a14:useLocalDpi xmlns:a14="http://schemas.microsoft.com/office/drawing/2010/main" val="0"/>
                      </a:ext>
                    </a:extLst>
                  </a:blip>
                  <a:stretch>
                    <a:fillRect/>
                  </a:stretch>
                </pic:blipFill>
                <pic:spPr>
                  <a:xfrm>
                    <a:off x="0" y="0"/>
                    <a:ext cx="1497754" cy="61707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0377" w:rsidRDefault="00330377" w:rsidP="008A021F">
      <w:r>
        <w:separator/>
      </w:r>
    </w:p>
  </w:footnote>
  <w:footnote w:type="continuationSeparator" w:id="0">
    <w:p w:rsidR="00330377" w:rsidRDefault="00330377" w:rsidP="008A02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021F" w:rsidRDefault="00330377">
    <w:pPr>
      <w:pStyle w:val="Header"/>
      <w:pBdr>
        <w:bottom w:val="thickThinSmallGap" w:sz="24" w:space="1" w:color="004D6D"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id w:val="2049948494"/>
        <w:docPartObj>
          <w:docPartGallery w:val="Watermarks"/>
          <w:docPartUnique/>
        </w:docPartObj>
      </w:sdtPr>
      <w:sdtEndPr/>
      <w:sdtContent>
        <w:r>
          <w:rPr>
            <w:rFonts w:asciiTheme="majorHAnsi" w:eastAsiaTheme="majorEastAsia" w:hAnsiTheme="majorHAnsi" w:cstheme="majorBidi"/>
            <w:noProof/>
            <w:sz w:val="32"/>
            <w:szCs w:val="32"/>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rFonts w:asciiTheme="majorHAnsi" w:eastAsiaTheme="majorEastAsia" w:hAnsiTheme="majorHAnsi" w:cstheme="majorBidi"/>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r w:rsidR="008A021F">
          <w:rPr>
            <w:rFonts w:asciiTheme="majorHAnsi" w:eastAsiaTheme="majorEastAsia" w:hAnsiTheme="majorHAnsi" w:cstheme="majorBidi"/>
            <w:sz w:val="32"/>
            <w:szCs w:val="32"/>
          </w:rPr>
          <w:t>DRAFT</w:t>
        </w:r>
      </w:sdtContent>
    </w:sdt>
  </w:p>
  <w:p w:rsidR="008A021F" w:rsidRDefault="008A02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zQyMTUxNTIxsbRU0lEKTi0uzszPAykwqgUAgAEA9iwAAAA="/>
  </w:docVars>
  <w:rsids>
    <w:rsidRoot w:val="006F65D2"/>
    <w:rsid w:val="000564BC"/>
    <w:rsid w:val="002D4BAF"/>
    <w:rsid w:val="00330377"/>
    <w:rsid w:val="0033068A"/>
    <w:rsid w:val="00412F41"/>
    <w:rsid w:val="004508FE"/>
    <w:rsid w:val="0059742B"/>
    <w:rsid w:val="006F65D2"/>
    <w:rsid w:val="006F7482"/>
    <w:rsid w:val="008A021F"/>
    <w:rsid w:val="00950BA7"/>
    <w:rsid w:val="00AA3176"/>
    <w:rsid w:val="00AA5207"/>
    <w:rsid w:val="00B15CA3"/>
    <w:rsid w:val="00C77D78"/>
    <w:rsid w:val="00CB68A0"/>
    <w:rsid w:val="00CE648C"/>
    <w:rsid w:val="00D01A44"/>
    <w:rsid w:val="00E80826"/>
    <w:rsid w:val="00EB2905"/>
    <w:rsid w:val="00EE0A27"/>
    <w:rsid w:val="00F1457C"/>
    <w:rsid w:val="00F80260"/>
    <w:rsid w:val="00F85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90AF8BF6-9502-4966-B202-0B033CA6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heme="minorHAnsi" w:hAnsi="Trebuchet MS" w:cstheme="minorBidi"/>
        <w:sz w:val="24"/>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D4BAF"/>
    <w:pPr>
      <w:framePr w:w="7920" w:h="1980" w:hRule="exact" w:hSpace="180" w:wrap="auto" w:hAnchor="page" w:xAlign="center" w:yAlign="bottom"/>
      <w:ind w:left="2880"/>
    </w:pPr>
    <w:rPr>
      <w:rFonts w:eastAsiaTheme="majorEastAsia" w:cstheme="majorBidi"/>
      <w:szCs w:val="24"/>
    </w:rPr>
  </w:style>
  <w:style w:type="table" w:styleId="TableGrid">
    <w:name w:val="Table Grid"/>
    <w:basedOn w:val="TableNormal"/>
    <w:uiPriority w:val="59"/>
    <w:rsid w:val="00F80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0826"/>
    <w:rPr>
      <w:rFonts w:ascii="Tahoma" w:hAnsi="Tahoma" w:cs="Tahoma"/>
      <w:sz w:val="16"/>
      <w:szCs w:val="16"/>
    </w:rPr>
  </w:style>
  <w:style w:type="character" w:customStyle="1" w:styleId="BalloonTextChar">
    <w:name w:val="Balloon Text Char"/>
    <w:basedOn w:val="DefaultParagraphFont"/>
    <w:link w:val="BalloonText"/>
    <w:uiPriority w:val="99"/>
    <w:semiHidden/>
    <w:rsid w:val="00E80826"/>
    <w:rPr>
      <w:rFonts w:ascii="Tahoma" w:hAnsi="Tahoma" w:cs="Tahoma"/>
      <w:sz w:val="16"/>
      <w:szCs w:val="16"/>
    </w:rPr>
  </w:style>
  <w:style w:type="paragraph" w:styleId="Header">
    <w:name w:val="header"/>
    <w:basedOn w:val="Normal"/>
    <w:link w:val="HeaderChar"/>
    <w:uiPriority w:val="99"/>
    <w:unhideWhenUsed/>
    <w:rsid w:val="008A021F"/>
    <w:pPr>
      <w:tabs>
        <w:tab w:val="center" w:pos="4680"/>
        <w:tab w:val="right" w:pos="9360"/>
      </w:tabs>
    </w:pPr>
  </w:style>
  <w:style w:type="character" w:customStyle="1" w:styleId="HeaderChar">
    <w:name w:val="Header Char"/>
    <w:basedOn w:val="DefaultParagraphFont"/>
    <w:link w:val="Header"/>
    <w:uiPriority w:val="99"/>
    <w:rsid w:val="008A021F"/>
  </w:style>
  <w:style w:type="paragraph" w:styleId="Footer">
    <w:name w:val="footer"/>
    <w:basedOn w:val="Normal"/>
    <w:link w:val="FooterChar"/>
    <w:uiPriority w:val="99"/>
    <w:unhideWhenUsed/>
    <w:rsid w:val="008A021F"/>
    <w:pPr>
      <w:tabs>
        <w:tab w:val="center" w:pos="4680"/>
        <w:tab w:val="right" w:pos="9360"/>
      </w:tabs>
    </w:pPr>
  </w:style>
  <w:style w:type="character" w:customStyle="1" w:styleId="FooterChar">
    <w:name w:val="Footer Char"/>
    <w:basedOn w:val="DefaultParagraphFont"/>
    <w:link w:val="Footer"/>
    <w:uiPriority w:val="99"/>
    <w:rsid w:val="008A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003454"/>
      </a:accent1>
      <a:accent2>
        <a:srgbClr val="009DDC"/>
      </a:accent2>
      <a:accent3>
        <a:srgbClr val="A5A5A5"/>
      </a:accent3>
      <a:accent4>
        <a:srgbClr val="EE3526"/>
      </a:accent4>
      <a:accent5>
        <a:srgbClr val="0066A4"/>
      </a:accent5>
      <a:accent6>
        <a:srgbClr val="7AC141"/>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RAFT</vt:lpstr>
    </vt:vector>
  </TitlesOfParts>
  <Company/>
  <LinksUpToDate>false</LinksUpToDate>
  <CharactersWithSpaces>6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WS</dc:creator>
  <cp:lastModifiedBy>Emma James-Wilson</cp:lastModifiedBy>
  <cp:revision>3</cp:revision>
  <cp:lastPrinted>2018-08-21T13:11:00Z</cp:lastPrinted>
  <dcterms:created xsi:type="dcterms:W3CDTF">2018-10-18T18:43:00Z</dcterms:created>
  <dcterms:modified xsi:type="dcterms:W3CDTF">2018-10-19T13:07:00Z</dcterms:modified>
</cp:coreProperties>
</file>